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4453" w:type="dxa"/>
        <w:tblInd w:w="-459" w:type="dxa"/>
        <w:tblLook w:val="04A0" w:firstRow="1" w:lastRow="0" w:firstColumn="1" w:lastColumn="0" w:noHBand="0" w:noVBand="1"/>
      </w:tblPr>
      <w:tblGrid>
        <w:gridCol w:w="3856"/>
        <w:gridCol w:w="3261"/>
        <w:gridCol w:w="3508"/>
        <w:gridCol w:w="3828"/>
      </w:tblGrid>
      <w:tr w:rsidR="0046686B" w:rsidTr="0046686B">
        <w:trPr>
          <w:trHeight w:val="243"/>
        </w:trPr>
        <w:tc>
          <w:tcPr>
            <w:tcW w:w="3856" w:type="dxa"/>
          </w:tcPr>
          <w:p w:rsidR="0046686B" w:rsidRPr="00F6002A" w:rsidRDefault="0046686B" w:rsidP="0046686B">
            <w:pPr>
              <w:jc w:val="center"/>
              <w:rPr>
                <w:b/>
              </w:rPr>
            </w:pPr>
            <w:bookmarkStart w:id="0" w:name="_GoBack"/>
            <w:bookmarkEnd w:id="0"/>
            <w:r w:rsidRPr="00F6002A">
              <w:rPr>
                <w:b/>
              </w:rPr>
              <w:t>GRUP 1.</w:t>
            </w:r>
          </w:p>
        </w:tc>
        <w:tc>
          <w:tcPr>
            <w:tcW w:w="3261" w:type="dxa"/>
          </w:tcPr>
          <w:p w:rsidR="0046686B" w:rsidRDefault="0046686B" w:rsidP="0046686B">
            <w:pPr>
              <w:jc w:val="center"/>
            </w:pPr>
            <w:r>
              <w:rPr>
                <w:b/>
              </w:rPr>
              <w:t>GRUP 2</w:t>
            </w:r>
            <w:r w:rsidRPr="00F6002A">
              <w:rPr>
                <w:b/>
              </w:rPr>
              <w:t>.</w:t>
            </w:r>
          </w:p>
        </w:tc>
        <w:tc>
          <w:tcPr>
            <w:tcW w:w="3508" w:type="dxa"/>
          </w:tcPr>
          <w:p w:rsidR="0046686B" w:rsidRDefault="0046686B" w:rsidP="0046686B">
            <w:pPr>
              <w:jc w:val="center"/>
            </w:pPr>
            <w:r>
              <w:rPr>
                <w:b/>
              </w:rPr>
              <w:t>GRUP 3</w:t>
            </w:r>
            <w:r w:rsidRPr="00F6002A">
              <w:rPr>
                <w:b/>
              </w:rPr>
              <w:t>.</w:t>
            </w:r>
          </w:p>
        </w:tc>
        <w:tc>
          <w:tcPr>
            <w:tcW w:w="3828" w:type="dxa"/>
          </w:tcPr>
          <w:p w:rsidR="0046686B" w:rsidRDefault="0046686B" w:rsidP="0046686B">
            <w:pPr>
              <w:jc w:val="center"/>
            </w:pPr>
            <w:r>
              <w:rPr>
                <w:b/>
              </w:rPr>
              <w:t>GRUP 4.</w:t>
            </w:r>
          </w:p>
        </w:tc>
      </w:tr>
      <w:tr w:rsidR="0046686B" w:rsidTr="0046686B">
        <w:trPr>
          <w:trHeight w:val="1829"/>
        </w:trPr>
        <w:tc>
          <w:tcPr>
            <w:tcW w:w="3856" w:type="dxa"/>
          </w:tcPr>
          <w:p w:rsidR="009C2F8F" w:rsidRDefault="009C2F8F" w:rsidP="009C2F8F">
            <w:pPr>
              <w:jc w:val="both"/>
            </w:pPr>
            <w:r>
              <w:t>WALAA</w:t>
            </w:r>
            <w:r>
              <w:tab/>
              <w:t>MAHMOUD</w:t>
            </w:r>
          </w:p>
          <w:p w:rsidR="009C2F8F" w:rsidRDefault="009C2F8F" w:rsidP="009C2F8F">
            <w:pPr>
              <w:jc w:val="both"/>
            </w:pPr>
            <w:r>
              <w:t>KEREM</w:t>
            </w:r>
            <w:r>
              <w:tab/>
              <w:t>KAYA</w:t>
            </w:r>
          </w:p>
          <w:p w:rsidR="009C2F8F" w:rsidRDefault="009C2F8F" w:rsidP="009C2F8F">
            <w:pPr>
              <w:jc w:val="both"/>
            </w:pPr>
            <w:r>
              <w:t>ZEYNEP AYŞE CENGİZ</w:t>
            </w:r>
          </w:p>
          <w:p w:rsidR="009C2F8F" w:rsidRDefault="009C2F8F" w:rsidP="009C2F8F">
            <w:pPr>
              <w:jc w:val="both"/>
            </w:pPr>
            <w:r>
              <w:t>KEMAL FATİH TOPAL</w:t>
            </w:r>
          </w:p>
          <w:p w:rsidR="0046686B" w:rsidRDefault="009C2F8F" w:rsidP="009C2F8F">
            <w:pPr>
              <w:jc w:val="both"/>
            </w:pPr>
            <w:r>
              <w:t>SEYHAN ÖZCAN</w:t>
            </w:r>
          </w:p>
        </w:tc>
        <w:tc>
          <w:tcPr>
            <w:tcW w:w="3261" w:type="dxa"/>
            <w:shd w:val="clear" w:color="auto" w:fill="auto"/>
          </w:tcPr>
          <w:p w:rsidR="009C2F8F" w:rsidRDefault="009C2F8F" w:rsidP="009C2F8F">
            <w:r>
              <w:t>ENES</w:t>
            </w:r>
            <w:r>
              <w:tab/>
              <w:t>ÖZMEN</w:t>
            </w:r>
          </w:p>
          <w:p w:rsidR="009C2F8F" w:rsidRDefault="009C2F8F" w:rsidP="009C2F8F">
            <w:r>
              <w:t>MERVE</w:t>
            </w:r>
            <w:r>
              <w:tab/>
              <w:t>AKDARMA</w:t>
            </w:r>
          </w:p>
          <w:p w:rsidR="009C2F8F" w:rsidRDefault="009C2F8F" w:rsidP="009C2F8F">
            <w:r>
              <w:t>İREM</w:t>
            </w:r>
            <w:r>
              <w:tab/>
              <w:t>EKİCİ</w:t>
            </w:r>
          </w:p>
          <w:p w:rsidR="009C2F8F" w:rsidRDefault="009C2F8F" w:rsidP="009C2F8F">
            <w:r>
              <w:t>ALANUR İSLAM</w:t>
            </w:r>
          </w:p>
          <w:p w:rsidR="0046686B" w:rsidRDefault="009C2F8F" w:rsidP="009C2F8F">
            <w:r>
              <w:t>BARIŞ ULAŞ COŞKUN</w:t>
            </w:r>
          </w:p>
        </w:tc>
        <w:tc>
          <w:tcPr>
            <w:tcW w:w="3508" w:type="dxa"/>
          </w:tcPr>
          <w:p w:rsidR="009C2F8F" w:rsidRDefault="009C2F8F" w:rsidP="009C2F8F">
            <w:r>
              <w:t>NURGÜL ÖZCAN</w:t>
            </w:r>
          </w:p>
          <w:p w:rsidR="009C2F8F" w:rsidRDefault="009C2F8F" w:rsidP="009C2F8F">
            <w:r>
              <w:t>BERİL KAYGUSUZ</w:t>
            </w:r>
          </w:p>
          <w:p w:rsidR="009C2F8F" w:rsidRDefault="009C2F8F" w:rsidP="009C2F8F">
            <w:r>
              <w:t>YİĞİTCAN GÜNGÖR</w:t>
            </w:r>
          </w:p>
          <w:p w:rsidR="009C2F8F" w:rsidRDefault="009C2F8F" w:rsidP="009C2F8F">
            <w:r>
              <w:t>MELTEM NUR ATİK</w:t>
            </w:r>
          </w:p>
          <w:p w:rsidR="0046686B" w:rsidRPr="007C1FF7" w:rsidRDefault="009C2F8F" w:rsidP="009C2F8F">
            <w:r>
              <w:t>SERPİL ÖZAY</w:t>
            </w:r>
          </w:p>
        </w:tc>
        <w:tc>
          <w:tcPr>
            <w:tcW w:w="3828" w:type="dxa"/>
          </w:tcPr>
          <w:p w:rsidR="009C2F8F" w:rsidRDefault="009C2F8F" w:rsidP="009C2F8F">
            <w:pPr>
              <w:tabs>
                <w:tab w:val="left" w:pos="1140"/>
              </w:tabs>
            </w:pPr>
            <w:r>
              <w:t>FATMA HAVALI</w:t>
            </w:r>
          </w:p>
          <w:p w:rsidR="009C2F8F" w:rsidRDefault="009C2F8F" w:rsidP="009C2F8F">
            <w:pPr>
              <w:tabs>
                <w:tab w:val="left" w:pos="1140"/>
              </w:tabs>
            </w:pPr>
            <w:r>
              <w:t>ESRA NUR YILDIRIM</w:t>
            </w:r>
          </w:p>
          <w:p w:rsidR="009C2F8F" w:rsidRDefault="009C2F8F" w:rsidP="009C2F8F">
            <w:pPr>
              <w:tabs>
                <w:tab w:val="left" w:pos="1140"/>
              </w:tabs>
            </w:pPr>
            <w:r>
              <w:t>İLAYDA IŞIK</w:t>
            </w:r>
          </w:p>
          <w:p w:rsidR="009C2F8F" w:rsidRDefault="009C2F8F" w:rsidP="009C2F8F">
            <w:pPr>
              <w:tabs>
                <w:tab w:val="left" w:pos="1140"/>
              </w:tabs>
            </w:pPr>
            <w:r>
              <w:t>EMEL TÜRKOĞLU</w:t>
            </w:r>
          </w:p>
          <w:p w:rsidR="0046686B" w:rsidRPr="007C1FF7" w:rsidRDefault="009C2F8F" w:rsidP="009C2F8F">
            <w:pPr>
              <w:tabs>
                <w:tab w:val="left" w:pos="1140"/>
              </w:tabs>
            </w:pPr>
            <w:r>
              <w:t>CANAN ASLAN</w:t>
            </w:r>
          </w:p>
        </w:tc>
      </w:tr>
      <w:tr w:rsidR="0046686B" w:rsidTr="009C2F8F">
        <w:trPr>
          <w:trHeight w:val="422"/>
        </w:trPr>
        <w:tc>
          <w:tcPr>
            <w:tcW w:w="3856" w:type="dxa"/>
          </w:tcPr>
          <w:p w:rsidR="0046686B" w:rsidRDefault="0046686B" w:rsidP="0046686B">
            <w:pPr>
              <w:jc w:val="center"/>
            </w:pPr>
            <w:r>
              <w:rPr>
                <w:b/>
              </w:rPr>
              <w:t>GRUP 5</w:t>
            </w:r>
            <w:r w:rsidRPr="00F6002A">
              <w:rPr>
                <w:b/>
              </w:rPr>
              <w:t>.</w:t>
            </w:r>
          </w:p>
        </w:tc>
        <w:tc>
          <w:tcPr>
            <w:tcW w:w="3261" w:type="dxa"/>
          </w:tcPr>
          <w:p w:rsidR="0046686B" w:rsidRDefault="0046686B" w:rsidP="0046686B">
            <w:pPr>
              <w:jc w:val="center"/>
              <w:rPr>
                <w:b/>
              </w:rPr>
            </w:pPr>
            <w:r>
              <w:rPr>
                <w:b/>
              </w:rPr>
              <w:t>GRUP 6.</w:t>
            </w:r>
          </w:p>
        </w:tc>
        <w:tc>
          <w:tcPr>
            <w:tcW w:w="3508" w:type="dxa"/>
          </w:tcPr>
          <w:p w:rsidR="0046686B" w:rsidRDefault="0046686B" w:rsidP="0046686B">
            <w:pPr>
              <w:jc w:val="center"/>
            </w:pPr>
            <w:r>
              <w:rPr>
                <w:b/>
              </w:rPr>
              <w:t>GRUP 7</w:t>
            </w:r>
            <w:r w:rsidRPr="00F6002A">
              <w:rPr>
                <w:b/>
              </w:rPr>
              <w:t>.</w:t>
            </w:r>
          </w:p>
        </w:tc>
        <w:tc>
          <w:tcPr>
            <w:tcW w:w="3828" w:type="dxa"/>
          </w:tcPr>
          <w:p w:rsidR="0046686B" w:rsidRDefault="0046686B" w:rsidP="0046686B">
            <w:pPr>
              <w:jc w:val="center"/>
            </w:pPr>
            <w:r>
              <w:rPr>
                <w:b/>
              </w:rPr>
              <w:t>GRUP 8</w:t>
            </w:r>
            <w:r w:rsidRPr="00F6002A">
              <w:rPr>
                <w:b/>
              </w:rPr>
              <w:t>.</w:t>
            </w:r>
          </w:p>
        </w:tc>
      </w:tr>
      <w:tr w:rsidR="0046686B" w:rsidTr="0046686B">
        <w:trPr>
          <w:trHeight w:val="1718"/>
        </w:trPr>
        <w:tc>
          <w:tcPr>
            <w:tcW w:w="3856" w:type="dxa"/>
          </w:tcPr>
          <w:p w:rsidR="009C2F8F" w:rsidRDefault="009C2F8F" w:rsidP="009C2F8F">
            <w:r>
              <w:t>ŞEVVAL</w:t>
            </w:r>
            <w:r>
              <w:tab/>
              <w:t>KÖSE</w:t>
            </w:r>
          </w:p>
          <w:p w:rsidR="009C2F8F" w:rsidRDefault="009C2F8F" w:rsidP="009C2F8F">
            <w:r>
              <w:t>DUDU ECEM ÜÇGÜL</w:t>
            </w:r>
          </w:p>
          <w:p w:rsidR="009C2F8F" w:rsidRDefault="009C2F8F" w:rsidP="009C2F8F">
            <w:r>
              <w:t>EDA NUR GÜLER</w:t>
            </w:r>
          </w:p>
          <w:p w:rsidR="0046686B" w:rsidRDefault="009C2F8F" w:rsidP="009C2F8F">
            <w:r>
              <w:t>HANDENUR AKGÜN</w:t>
            </w:r>
          </w:p>
        </w:tc>
        <w:tc>
          <w:tcPr>
            <w:tcW w:w="3261" w:type="dxa"/>
          </w:tcPr>
          <w:p w:rsidR="009C2F8F" w:rsidRDefault="009C2F8F" w:rsidP="009C2F8F">
            <w:r>
              <w:t>ATAKAN AKGÜN</w:t>
            </w:r>
          </w:p>
          <w:p w:rsidR="009C2F8F" w:rsidRDefault="009C2F8F" w:rsidP="009C2F8F">
            <w:r>
              <w:t>SİNEM</w:t>
            </w:r>
            <w:r>
              <w:tab/>
              <w:t>KURTULUŞ</w:t>
            </w:r>
          </w:p>
          <w:p w:rsidR="009C2F8F" w:rsidRDefault="009C2F8F" w:rsidP="009C2F8F">
            <w:r>
              <w:t>BURKAT TEKİN</w:t>
            </w:r>
          </w:p>
          <w:p w:rsidR="0046686B" w:rsidRDefault="009C2F8F" w:rsidP="009C2F8F">
            <w:r>
              <w:t>ELİF BOSTANOĞLU</w:t>
            </w:r>
          </w:p>
        </w:tc>
        <w:tc>
          <w:tcPr>
            <w:tcW w:w="3508" w:type="dxa"/>
          </w:tcPr>
          <w:p w:rsidR="009C2F8F" w:rsidRDefault="009C2F8F" w:rsidP="009C2F8F">
            <w:pPr>
              <w:tabs>
                <w:tab w:val="left" w:pos="2625"/>
              </w:tabs>
              <w:jc w:val="both"/>
            </w:pPr>
            <w:r>
              <w:t>ELANUR KAPLAN</w:t>
            </w:r>
          </w:p>
          <w:p w:rsidR="009C2F8F" w:rsidRDefault="009C2F8F" w:rsidP="009C2F8F">
            <w:pPr>
              <w:tabs>
                <w:tab w:val="left" w:pos="2625"/>
              </w:tabs>
              <w:jc w:val="both"/>
            </w:pPr>
            <w:r>
              <w:t>MURAT BASKAN</w:t>
            </w:r>
          </w:p>
          <w:p w:rsidR="009C2F8F" w:rsidRDefault="009C2F8F" w:rsidP="009C2F8F">
            <w:pPr>
              <w:tabs>
                <w:tab w:val="left" w:pos="2625"/>
              </w:tabs>
              <w:jc w:val="both"/>
            </w:pPr>
            <w:r>
              <w:t>ELİF ÖZKAN</w:t>
            </w:r>
          </w:p>
          <w:p w:rsidR="00310FC1" w:rsidRDefault="009C2F8F" w:rsidP="009C2F8F">
            <w:pPr>
              <w:tabs>
                <w:tab w:val="left" w:pos="2625"/>
              </w:tabs>
              <w:jc w:val="both"/>
            </w:pPr>
            <w:r>
              <w:t>ELİF KUL</w:t>
            </w:r>
          </w:p>
        </w:tc>
        <w:tc>
          <w:tcPr>
            <w:tcW w:w="3828" w:type="dxa"/>
          </w:tcPr>
          <w:p w:rsidR="009C2F8F" w:rsidRDefault="009C2F8F" w:rsidP="009C2F8F">
            <w:pPr>
              <w:tabs>
                <w:tab w:val="left" w:pos="2625"/>
              </w:tabs>
              <w:jc w:val="both"/>
            </w:pPr>
            <w:r>
              <w:t>KAAN İNCE</w:t>
            </w:r>
          </w:p>
          <w:p w:rsidR="009C2F8F" w:rsidRDefault="009C2F8F" w:rsidP="009C2F8F">
            <w:pPr>
              <w:tabs>
                <w:tab w:val="left" w:pos="2625"/>
              </w:tabs>
              <w:jc w:val="both"/>
            </w:pPr>
            <w:r>
              <w:t>İLHAN YİĞİT TEK</w:t>
            </w:r>
          </w:p>
          <w:p w:rsidR="009C2F8F" w:rsidRDefault="009C2F8F" w:rsidP="009C2F8F">
            <w:pPr>
              <w:tabs>
                <w:tab w:val="left" w:pos="2625"/>
              </w:tabs>
              <w:jc w:val="both"/>
            </w:pPr>
            <w:r>
              <w:t>BERFİN KESKİNNİŞANCI</w:t>
            </w:r>
          </w:p>
          <w:p w:rsidR="0046686B" w:rsidRDefault="009C2F8F" w:rsidP="009C2F8F">
            <w:pPr>
              <w:tabs>
                <w:tab w:val="left" w:pos="2625"/>
              </w:tabs>
              <w:jc w:val="both"/>
            </w:pPr>
            <w:r>
              <w:t>SELÇUK TİRYAKİOĞLU</w:t>
            </w:r>
            <w:r w:rsidR="00310FC1">
              <w:tab/>
            </w:r>
            <w:r w:rsidR="0046686B">
              <w:tab/>
            </w:r>
            <w:r w:rsidR="0046686B">
              <w:tab/>
            </w:r>
          </w:p>
        </w:tc>
      </w:tr>
      <w:tr w:rsidR="0046686B" w:rsidTr="0046686B">
        <w:tblPrEx>
          <w:tblLook w:val="0000" w:firstRow="0" w:lastRow="0" w:firstColumn="0" w:lastColumn="0" w:noHBand="0" w:noVBand="0"/>
        </w:tblPrEx>
        <w:trPr>
          <w:trHeight w:val="240"/>
        </w:trPr>
        <w:tc>
          <w:tcPr>
            <w:tcW w:w="3856" w:type="dxa"/>
          </w:tcPr>
          <w:p w:rsidR="0046686B" w:rsidRDefault="0046686B" w:rsidP="0046686B">
            <w:pPr>
              <w:jc w:val="center"/>
            </w:pPr>
            <w:r>
              <w:rPr>
                <w:b/>
              </w:rPr>
              <w:t>GRUP 9</w:t>
            </w:r>
            <w:r w:rsidRPr="00F6002A">
              <w:rPr>
                <w:b/>
              </w:rPr>
              <w:t>.</w:t>
            </w:r>
          </w:p>
        </w:tc>
        <w:tc>
          <w:tcPr>
            <w:tcW w:w="3261" w:type="dxa"/>
          </w:tcPr>
          <w:p w:rsidR="0046686B" w:rsidRDefault="0046686B" w:rsidP="0046686B">
            <w:pPr>
              <w:tabs>
                <w:tab w:val="left" w:pos="2625"/>
              </w:tabs>
              <w:ind w:left="454"/>
            </w:pPr>
          </w:p>
        </w:tc>
        <w:tc>
          <w:tcPr>
            <w:tcW w:w="7336" w:type="dxa"/>
            <w:gridSpan w:val="2"/>
            <w:tcBorders>
              <w:bottom w:val="nil"/>
            </w:tcBorders>
          </w:tcPr>
          <w:p w:rsidR="0046686B" w:rsidRDefault="0046686B" w:rsidP="0046686B">
            <w:pPr>
              <w:tabs>
                <w:tab w:val="left" w:pos="2625"/>
              </w:tabs>
              <w:ind w:left="454"/>
            </w:pPr>
          </w:p>
        </w:tc>
      </w:tr>
      <w:tr w:rsidR="0046686B" w:rsidTr="00774FAC">
        <w:tblPrEx>
          <w:tblLook w:val="0000" w:firstRow="0" w:lastRow="0" w:firstColumn="0" w:lastColumn="0" w:noHBand="0" w:noVBand="0"/>
        </w:tblPrEx>
        <w:trPr>
          <w:trHeight w:val="1957"/>
        </w:trPr>
        <w:tc>
          <w:tcPr>
            <w:tcW w:w="3856" w:type="dxa"/>
          </w:tcPr>
          <w:p w:rsidR="009C2F8F" w:rsidRDefault="009C2F8F" w:rsidP="009C2F8F">
            <w:pPr>
              <w:tabs>
                <w:tab w:val="left" w:pos="2625"/>
              </w:tabs>
            </w:pPr>
            <w:r>
              <w:t>GİZEM TÜKTEN</w:t>
            </w:r>
          </w:p>
          <w:p w:rsidR="009C2F8F" w:rsidRDefault="009C2F8F" w:rsidP="009C2F8F">
            <w:pPr>
              <w:tabs>
                <w:tab w:val="left" w:pos="2625"/>
              </w:tabs>
            </w:pPr>
            <w:r>
              <w:t>İBRAHİM AKKAYA</w:t>
            </w:r>
          </w:p>
          <w:p w:rsidR="009C2F8F" w:rsidRDefault="009C2F8F" w:rsidP="009C2F8F">
            <w:pPr>
              <w:tabs>
                <w:tab w:val="left" w:pos="2625"/>
              </w:tabs>
            </w:pPr>
            <w:r>
              <w:t>ZELİHA DERYA CERAN</w:t>
            </w:r>
          </w:p>
          <w:p w:rsidR="009C2F8F" w:rsidRDefault="009C2F8F" w:rsidP="009C2F8F">
            <w:pPr>
              <w:tabs>
                <w:tab w:val="left" w:pos="2625"/>
              </w:tabs>
            </w:pPr>
            <w:r>
              <w:t>MURAT EVREN</w:t>
            </w:r>
          </w:p>
          <w:p w:rsidR="0046686B" w:rsidRDefault="009C2F8F" w:rsidP="009C2F8F">
            <w:pPr>
              <w:tabs>
                <w:tab w:val="left" w:pos="2625"/>
              </w:tabs>
            </w:pPr>
            <w:r>
              <w:t>HAVVA BAHAR YETİMOĞLU</w:t>
            </w:r>
          </w:p>
        </w:tc>
        <w:tc>
          <w:tcPr>
            <w:tcW w:w="3261" w:type="dxa"/>
          </w:tcPr>
          <w:p w:rsidR="0046686B" w:rsidRDefault="0046686B" w:rsidP="0046686B">
            <w:pPr>
              <w:tabs>
                <w:tab w:val="left" w:pos="2625"/>
              </w:tabs>
              <w:ind w:left="454"/>
              <w:rPr>
                <w:b/>
                <w:i/>
              </w:rPr>
            </w:pPr>
          </w:p>
        </w:tc>
        <w:tc>
          <w:tcPr>
            <w:tcW w:w="7336" w:type="dxa"/>
            <w:gridSpan w:val="2"/>
            <w:tcBorders>
              <w:top w:val="nil"/>
            </w:tcBorders>
          </w:tcPr>
          <w:p w:rsidR="0046686B" w:rsidRDefault="0046686B" w:rsidP="0046686B">
            <w:pPr>
              <w:tabs>
                <w:tab w:val="left" w:pos="2625"/>
              </w:tabs>
              <w:ind w:left="454"/>
              <w:rPr>
                <w:b/>
                <w:i/>
              </w:rPr>
            </w:pPr>
            <w:r>
              <w:rPr>
                <w:b/>
                <w:i/>
              </w:rPr>
              <w:t xml:space="preserve"> Yürütücü: Doç. Dr. </w:t>
            </w:r>
            <w:r w:rsidR="00774FAC">
              <w:rPr>
                <w:b/>
                <w:i/>
              </w:rPr>
              <w:t>Gülnur Keser Karaoğlan</w:t>
            </w:r>
          </w:p>
          <w:p w:rsidR="0046686B" w:rsidRPr="007C1FF7" w:rsidRDefault="0046686B" w:rsidP="0046686B">
            <w:pPr>
              <w:tabs>
                <w:tab w:val="left" w:pos="2625"/>
              </w:tabs>
              <w:ind w:left="454"/>
              <w:rPr>
                <w:b/>
                <w:i/>
              </w:rPr>
            </w:pPr>
            <w:r w:rsidRPr="007C1FF7">
              <w:rPr>
                <w:i/>
              </w:rPr>
              <w:t xml:space="preserve"> </w:t>
            </w:r>
            <w:r w:rsidRPr="007C1FF7">
              <w:rPr>
                <w:b/>
                <w:bCs/>
                <w:i/>
              </w:rPr>
              <w:t>Sorumlu Asistan:</w:t>
            </w:r>
            <w:r>
              <w:rPr>
                <w:b/>
                <w:bCs/>
                <w:i/>
              </w:rPr>
              <w:t xml:space="preserve"> </w:t>
            </w:r>
            <w:r w:rsidRPr="007C1FF7">
              <w:rPr>
                <w:b/>
                <w:bCs/>
                <w:i/>
              </w:rPr>
              <w:t xml:space="preserve">Arş. Gör. </w:t>
            </w:r>
            <w:r>
              <w:rPr>
                <w:b/>
                <w:bCs/>
                <w:i/>
              </w:rPr>
              <w:t xml:space="preserve">Dr. </w:t>
            </w:r>
            <w:r w:rsidRPr="007C1FF7">
              <w:rPr>
                <w:b/>
                <w:bCs/>
                <w:i/>
              </w:rPr>
              <w:t>Semih GÖRDÜK</w:t>
            </w:r>
          </w:p>
          <w:p w:rsidR="0046686B" w:rsidRDefault="0046686B" w:rsidP="0046686B">
            <w:pPr>
              <w:tabs>
                <w:tab w:val="left" w:pos="2625"/>
              </w:tabs>
              <w:ind w:left="454"/>
              <w:rPr>
                <w:b/>
                <w:i/>
              </w:rPr>
            </w:pPr>
            <w:r w:rsidRPr="007C1FF7">
              <w:rPr>
                <w:b/>
                <w:i/>
              </w:rPr>
              <w:t xml:space="preserve"> Gün/saat: </w:t>
            </w:r>
            <w:r w:rsidR="00774FAC">
              <w:rPr>
                <w:b/>
                <w:i/>
              </w:rPr>
              <w:t>Perşembe/ 13.00-14</w:t>
            </w:r>
            <w:r>
              <w:rPr>
                <w:b/>
                <w:i/>
              </w:rPr>
              <w:t>.50</w:t>
            </w:r>
          </w:p>
          <w:p w:rsidR="0046686B" w:rsidRPr="00196737" w:rsidRDefault="0046686B" w:rsidP="0046686B">
            <w:pPr>
              <w:tabs>
                <w:tab w:val="left" w:pos="1485"/>
              </w:tabs>
            </w:pPr>
          </w:p>
        </w:tc>
      </w:tr>
    </w:tbl>
    <w:p w:rsidR="007C1FF7" w:rsidRDefault="008B29C6" w:rsidP="003E74F3">
      <w:pPr>
        <w:tabs>
          <w:tab w:val="left" w:pos="2835"/>
        </w:tabs>
        <w:ind w:left="454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662680</wp:posOffset>
                </wp:positionH>
                <wp:positionV relativeFrom="paragraph">
                  <wp:posOffset>215900</wp:posOffset>
                </wp:positionV>
                <wp:extent cx="1266825" cy="533400"/>
                <wp:effectExtent l="38100" t="0" r="47625" b="38100"/>
                <wp:wrapNone/>
                <wp:docPr id="1" name="Aşağı O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5334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type w14:anchorId="6052126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şağı Ok 1" o:spid="_x0000_s1026" type="#_x0000_t67" style="position:absolute;margin-left:288.4pt;margin-top:17pt;width:99.75pt;height:4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" adj="10800" fillcolor="#4f81bd [3204]" strokecolor="#243f60 [1604]" strokeweight="2pt"/>
            </w:pict>
          </mc:Fallback>
        </mc:AlternateContent>
      </w:r>
    </w:p>
    <w:p w:rsidR="00D16FAB" w:rsidRDefault="008B29C6" w:rsidP="00ED2CC9">
      <w:pPr>
        <w:tabs>
          <w:tab w:val="left" w:pos="2835"/>
        </w:tabs>
        <w:ind w:left="45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</w:t>
      </w:r>
    </w:p>
    <w:p w:rsidR="00455282" w:rsidRDefault="00455282" w:rsidP="00D16FAB">
      <w:pPr>
        <w:tabs>
          <w:tab w:val="left" w:pos="2835"/>
        </w:tabs>
        <w:ind w:left="45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2F2756" w:rsidRDefault="002F2756" w:rsidP="00D16FAB">
      <w:pPr>
        <w:tabs>
          <w:tab w:val="left" w:pos="2835"/>
        </w:tabs>
        <w:ind w:left="454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ED2CC9" w:rsidRPr="00ED2CC9" w:rsidRDefault="002F2756" w:rsidP="00D16FAB">
      <w:pPr>
        <w:tabs>
          <w:tab w:val="left" w:pos="2835"/>
        </w:tabs>
        <w:ind w:left="454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*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ene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im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2</w:t>
      </w:r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>Laboratuvarı</w:t>
      </w:r>
      <w:proofErr w:type="spellEnd"/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 xml:space="preserve"> &gt; </w:t>
      </w:r>
      <w:proofErr w:type="spellStart"/>
      <w:r w:rsidR="006C3A11">
        <w:rPr>
          <w:rFonts w:ascii="Times New Roman" w:hAnsi="Times New Roman" w:cs="Times New Roman"/>
          <w:sz w:val="24"/>
          <w:szCs w:val="24"/>
          <w:lang w:val="en-US"/>
        </w:rPr>
        <w:t>Grup</w:t>
      </w:r>
      <w:proofErr w:type="spellEnd"/>
      <w:r w:rsidR="006C3A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C3A11">
        <w:rPr>
          <w:rFonts w:ascii="Times New Roman" w:hAnsi="Times New Roman" w:cs="Times New Roman"/>
          <w:sz w:val="24"/>
          <w:szCs w:val="24"/>
          <w:lang w:val="en-US"/>
        </w:rPr>
        <w:t>ve</w:t>
      </w:r>
      <w:proofErr w:type="spellEnd"/>
      <w:r w:rsidR="006C3A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>Deney</w:t>
      </w:r>
      <w:proofErr w:type="spellEnd"/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>Listesi</w:t>
      </w:r>
      <w:proofErr w:type="spellEnd"/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 xml:space="preserve"> KIM1501 (</w:t>
      </w:r>
      <w:proofErr w:type="spellStart"/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>Türkçe</w:t>
      </w:r>
      <w:proofErr w:type="spellEnd"/>
      <w:r w:rsidR="00ED2CC9" w:rsidRPr="00ED2CC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tbl>
      <w:tblPr>
        <w:tblStyle w:val="TabloKlavuzu"/>
        <w:tblpPr w:leftFromText="180" w:rightFromText="180" w:vertAnchor="text" w:horzAnchor="margin" w:tblpXSpec="center" w:tblpY="25"/>
        <w:tblW w:w="13994" w:type="dxa"/>
        <w:tblLayout w:type="fixed"/>
        <w:tblLook w:val="04A0" w:firstRow="1" w:lastRow="0" w:firstColumn="1" w:lastColumn="0" w:noHBand="0" w:noVBand="1"/>
      </w:tblPr>
      <w:tblGrid>
        <w:gridCol w:w="1838"/>
        <w:gridCol w:w="2126"/>
        <w:gridCol w:w="10030"/>
      </w:tblGrid>
      <w:tr w:rsidR="00332D54" w:rsidRPr="00ED2CC9" w:rsidTr="00332D54">
        <w:trPr>
          <w:trHeight w:val="368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dı</w:t>
            </w:r>
            <w:proofErr w:type="spellEnd"/>
          </w:p>
        </w:tc>
        <w:tc>
          <w:tcPr>
            <w:tcW w:w="2126" w:type="dxa"/>
          </w:tcPr>
          <w:p w:rsidR="00332D54" w:rsidRDefault="000802BE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ene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No</w:t>
            </w:r>
          </w:p>
        </w:tc>
        <w:tc>
          <w:tcPr>
            <w:tcW w:w="10030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Yapılaca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D2CC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eney</w:t>
            </w:r>
            <w:proofErr w:type="spellEnd"/>
            <w:r w:rsidRPr="00ED2CC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D2CC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dı</w:t>
            </w:r>
            <w:proofErr w:type="spellEnd"/>
          </w:p>
        </w:tc>
      </w:tr>
      <w:tr w:rsidR="00332D54" w:rsidRPr="00ED2CC9" w:rsidTr="00332D54">
        <w:trPr>
          <w:trHeight w:val="347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1</w:t>
            </w:r>
          </w:p>
        </w:tc>
        <w:tc>
          <w:tcPr>
            <w:tcW w:w="2126" w:type="dxa"/>
          </w:tcPr>
          <w:p w:rsidR="00332D54" w:rsidRPr="00ED2CC9" w:rsidRDefault="00332D54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1</w:t>
            </w:r>
          </w:p>
        </w:tc>
        <w:tc>
          <w:tcPr>
            <w:tcW w:w="10030" w:type="dxa"/>
          </w:tcPr>
          <w:p w:rsidR="00332D54" w:rsidRPr="00ED2CC9" w:rsidRDefault="002F2756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imyas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e</w:t>
            </w:r>
            <w:proofErr w:type="spellEnd"/>
          </w:p>
        </w:tc>
      </w:tr>
      <w:tr w:rsidR="00332D54" w:rsidRPr="00ED2CC9" w:rsidTr="00332D54">
        <w:trPr>
          <w:trHeight w:val="368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</w:t>
            </w:r>
          </w:p>
        </w:tc>
        <w:tc>
          <w:tcPr>
            <w:tcW w:w="2126" w:type="dxa"/>
          </w:tcPr>
          <w:p w:rsidR="00332D54" w:rsidRPr="00ED2CC9" w:rsidRDefault="00332D54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2</w:t>
            </w:r>
          </w:p>
        </w:tc>
        <w:tc>
          <w:tcPr>
            <w:tcW w:w="10030" w:type="dxa"/>
          </w:tcPr>
          <w:p w:rsidR="00332D54" w:rsidRPr="00ED2CC9" w:rsidRDefault="002F2756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tl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y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öntemleri</w:t>
            </w:r>
            <w:proofErr w:type="spellEnd"/>
          </w:p>
        </w:tc>
      </w:tr>
      <w:tr w:rsidR="00332D54" w:rsidRPr="00ED2CC9" w:rsidTr="00332D54">
        <w:trPr>
          <w:trHeight w:val="347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</w:t>
            </w:r>
          </w:p>
        </w:tc>
        <w:tc>
          <w:tcPr>
            <w:tcW w:w="2126" w:type="dxa"/>
          </w:tcPr>
          <w:p w:rsidR="00332D54" w:rsidRPr="00ED2CC9" w:rsidRDefault="00332D54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3</w:t>
            </w:r>
          </w:p>
        </w:tc>
        <w:tc>
          <w:tcPr>
            <w:tcW w:w="10030" w:type="dxa"/>
          </w:tcPr>
          <w:p w:rsidR="00332D54" w:rsidRPr="00ED2CC9" w:rsidRDefault="002F2756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it-B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trasyonları</w:t>
            </w:r>
            <w:proofErr w:type="spellEnd"/>
          </w:p>
        </w:tc>
      </w:tr>
      <w:tr w:rsidR="00332D54" w:rsidRPr="00ED2CC9" w:rsidTr="00332D54">
        <w:trPr>
          <w:trHeight w:val="368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4</w:t>
            </w:r>
          </w:p>
        </w:tc>
        <w:tc>
          <w:tcPr>
            <w:tcW w:w="2126" w:type="dxa"/>
          </w:tcPr>
          <w:p w:rsidR="00332D54" w:rsidRPr="00ED2CC9" w:rsidRDefault="00332D54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4</w:t>
            </w:r>
          </w:p>
        </w:tc>
        <w:tc>
          <w:tcPr>
            <w:tcW w:w="10030" w:type="dxa"/>
          </w:tcPr>
          <w:p w:rsidR="00332D54" w:rsidRPr="00ED2CC9" w:rsidRDefault="002F2756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vramı</w:t>
            </w:r>
            <w:proofErr w:type="spellEnd"/>
          </w:p>
        </w:tc>
      </w:tr>
      <w:tr w:rsidR="00332D54" w:rsidRPr="00ED2CC9" w:rsidTr="00332D54">
        <w:trPr>
          <w:trHeight w:val="347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5</w:t>
            </w:r>
          </w:p>
        </w:tc>
        <w:tc>
          <w:tcPr>
            <w:tcW w:w="2126" w:type="dxa"/>
          </w:tcPr>
          <w:p w:rsidR="00332D54" w:rsidRPr="00ED2CC9" w:rsidRDefault="00332D54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5</w:t>
            </w:r>
          </w:p>
        </w:tc>
        <w:tc>
          <w:tcPr>
            <w:tcW w:w="10030" w:type="dxa"/>
          </w:tcPr>
          <w:p w:rsidR="00332D54" w:rsidRPr="00ED2CC9" w:rsidRDefault="002F2756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ktrokimya</w:t>
            </w:r>
            <w:proofErr w:type="spellEnd"/>
          </w:p>
        </w:tc>
      </w:tr>
      <w:tr w:rsidR="00332D54" w:rsidRPr="00ED2CC9" w:rsidTr="00332D54">
        <w:trPr>
          <w:trHeight w:val="368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6</w:t>
            </w:r>
          </w:p>
        </w:tc>
        <w:tc>
          <w:tcPr>
            <w:tcW w:w="2126" w:type="dxa"/>
          </w:tcPr>
          <w:p w:rsidR="00332D54" w:rsidRPr="00ED2CC9" w:rsidRDefault="00332D54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6</w:t>
            </w:r>
          </w:p>
        </w:tc>
        <w:tc>
          <w:tcPr>
            <w:tcW w:w="10030" w:type="dxa"/>
          </w:tcPr>
          <w:p w:rsidR="00332D54" w:rsidRPr="00ED2CC9" w:rsidRDefault="002F2756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b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de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Özellikleri</w:t>
            </w:r>
            <w:proofErr w:type="spellEnd"/>
          </w:p>
        </w:tc>
      </w:tr>
      <w:tr w:rsidR="00332D54" w:rsidRPr="00ED2CC9" w:rsidTr="00332D54">
        <w:trPr>
          <w:trHeight w:val="368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7</w:t>
            </w:r>
          </w:p>
        </w:tc>
        <w:tc>
          <w:tcPr>
            <w:tcW w:w="2126" w:type="dxa"/>
          </w:tcPr>
          <w:p w:rsidR="00332D54" w:rsidRPr="00ED2CC9" w:rsidRDefault="00C407C0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8</w:t>
            </w:r>
          </w:p>
        </w:tc>
        <w:tc>
          <w:tcPr>
            <w:tcW w:w="10030" w:type="dxa"/>
          </w:tcPr>
          <w:p w:rsidR="00332D54" w:rsidRPr="00ED2CC9" w:rsidRDefault="002F2756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tyonları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elirlenmesi-1</w:t>
            </w:r>
          </w:p>
        </w:tc>
      </w:tr>
      <w:tr w:rsidR="00332D54" w:rsidRPr="00ED2CC9" w:rsidTr="00332D54">
        <w:trPr>
          <w:trHeight w:val="347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8</w:t>
            </w:r>
          </w:p>
        </w:tc>
        <w:tc>
          <w:tcPr>
            <w:tcW w:w="2126" w:type="dxa"/>
          </w:tcPr>
          <w:p w:rsidR="00332D54" w:rsidRPr="00ED2CC9" w:rsidRDefault="00C407C0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9</w:t>
            </w:r>
          </w:p>
        </w:tc>
        <w:tc>
          <w:tcPr>
            <w:tcW w:w="10030" w:type="dxa"/>
          </w:tcPr>
          <w:p w:rsidR="00332D54" w:rsidRPr="00ED2CC9" w:rsidRDefault="002F2756" w:rsidP="002F2756">
            <w:pPr>
              <w:tabs>
                <w:tab w:val="left" w:pos="2835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</w:t>
            </w:r>
            <w:r w:rsidR="00030E9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atyonları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elirlenmesi-2</w:t>
            </w:r>
          </w:p>
        </w:tc>
      </w:tr>
      <w:tr w:rsidR="00332D54" w:rsidRPr="00ED2CC9" w:rsidTr="00332D54">
        <w:trPr>
          <w:trHeight w:val="368"/>
        </w:trPr>
        <w:tc>
          <w:tcPr>
            <w:tcW w:w="1838" w:type="dxa"/>
          </w:tcPr>
          <w:p w:rsidR="00332D54" w:rsidRPr="00ED2CC9" w:rsidRDefault="00332D54" w:rsidP="00ED2CC9">
            <w:pPr>
              <w:tabs>
                <w:tab w:val="left" w:pos="2835"/>
              </w:tabs>
              <w:spacing w:after="200" w:line="276" w:lineRule="auto"/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9</w:t>
            </w:r>
          </w:p>
        </w:tc>
        <w:tc>
          <w:tcPr>
            <w:tcW w:w="2126" w:type="dxa"/>
          </w:tcPr>
          <w:p w:rsidR="00332D54" w:rsidRPr="00ED2CC9" w:rsidRDefault="00C407C0" w:rsidP="00ED2CC9">
            <w:pPr>
              <w:tabs>
                <w:tab w:val="left" w:pos="2835"/>
              </w:tabs>
              <w:ind w:left="45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EY-10</w:t>
            </w:r>
          </w:p>
        </w:tc>
        <w:tc>
          <w:tcPr>
            <w:tcW w:w="10030" w:type="dxa"/>
          </w:tcPr>
          <w:p w:rsidR="00332D54" w:rsidRPr="00ED2CC9" w:rsidRDefault="00C407C0" w:rsidP="00C407C0">
            <w:pPr>
              <w:tabs>
                <w:tab w:val="left" w:pos="2835"/>
              </w:tabs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</w:t>
            </w:r>
            <w:proofErr w:type="spellStart"/>
            <w:r w:rsidR="005D5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yonları</w:t>
            </w:r>
            <w:proofErr w:type="spellEnd"/>
            <w:r w:rsidR="005D5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D56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</w:t>
            </w:r>
            <w:r w:rsidR="002F2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ıma</w:t>
            </w:r>
            <w:proofErr w:type="spellEnd"/>
            <w:r w:rsidR="002F2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F27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pkimeleri</w:t>
            </w:r>
            <w:proofErr w:type="spellEnd"/>
          </w:p>
        </w:tc>
      </w:tr>
    </w:tbl>
    <w:p w:rsidR="00995FF6" w:rsidRDefault="00995FF6" w:rsidP="00D16FAB">
      <w:pPr>
        <w:rPr>
          <w:rFonts w:ascii="Times New Roman" w:hAnsi="Times New Roman" w:cs="Times New Roman"/>
          <w:b/>
          <w:sz w:val="24"/>
          <w:szCs w:val="24"/>
        </w:rPr>
      </w:pPr>
    </w:p>
    <w:p w:rsidR="00D16FAB" w:rsidRDefault="00D16FAB" w:rsidP="00D16F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Ö</w:t>
      </w:r>
      <w:r w:rsidRPr="00D16FAB">
        <w:rPr>
          <w:rFonts w:ascii="Times New Roman" w:hAnsi="Times New Roman" w:cs="Times New Roman"/>
          <w:b/>
          <w:sz w:val="24"/>
          <w:szCs w:val="24"/>
        </w:rPr>
        <w:t>NEMLİ NOT</w:t>
      </w:r>
      <w:r w:rsidR="00995FF6">
        <w:rPr>
          <w:rFonts w:ascii="Times New Roman" w:hAnsi="Times New Roman" w:cs="Times New Roman"/>
          <w:b/>
          <w:sz w:val="24"/>
          <w:szCs w:val="24"/>
        </w:rPr>
        <w:t>-1</w:t>
      </w:r>
      <w:r w:rsidRPr="00D16FAB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D16FAB">
        <w:rPr>
          <w:rFonts w:ascii="Times New Roman" w:hAnsi="Times New Roman" w:cs="Times New Roman"/>
          <w:sz w:val="24"/>
          <w:szCs w:val="24"/>
        </w:rPr>
        <w:t>Tüm</w:t>
      </w:r>
      <w:r>
        <w:rPr>
          <w:rFonts w:ascii="Times New Roman" w:hAnsi="Times New Roman" w:cs="Times New Roman"/>
          <w:sz w:val="24"/>
          <w:szCs w:val="24"/>
        </w:rPr>
        <w:t xml:space="preserve"> Öğrenciler Laboratuvara gelirken </w:t>
      </w:r>
      <w:r w:rsidR="005D56C7">
        <w:rPr>
          <w:rFonts w:ascii="Times New Roman" w:hAnsi="Times New Roman" w:cs="Times New Roman"/>
          <w:sz w:val="24"/>
          <w:szCs w:val="24"/>
        </w:rPr>
        <w:t xml:space="preserve">Laboratuvar föyü, Rapor defteri, </w:t>
      </w:r>
      <w:r>
        <w:rPr>
          <w:rFonts w:ascii="Times New Roman" w:hAnsi="Times New Roman" w:cs="Times New Roman"/>
          <w:sz w:val="24"/>
          <w:szCs w:val="24"/>
        </w:rPr>
        <w:t xml:space="preserve">Önlük, Eldiven, Gözlük, Puar ve Pens </w:t>
      </w:r>
      <w:r w:rsidR="005D56C7">
        <w:rPr>
          <w:rFonts w:ascii="Times New Roman" w:hAnsi="Times New Roman" w:cs="Times New Roman"/>
          <w:sz w:val="24"/>
          <w:szCs w:val="24"/>
        </w:rPr>
        <w:t>malzemeleri ile</w:t>
      </w:r>
      <w:r>
        <w:rPr>
          <w:rFonts w:ascii="Times New Roman" w:hAnsi="Times New Roman" w:cs="Times New Roman"/>
          <w:sz w:val="24"/>
          <w:szCs w:val="24"/>
        </w:rPr>
        <w:t xml:space="preserve"> birlikte gelmelidirler.</w:t>
      </w:r>
    </w:p>
    <w:p w:rsidR="00EA0EF5" w:rsidRPr="00D16FAB" w:rsidRDefault="00EA0EF5" w:rsidP="00D16FA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Ö</w:t>
      </w:r>
      <w:r w:rsidRPr="00D16FAB">
        <w:rPr>
          <w:rFonts w:ascii="Times New Roman" w:hAnsi="Times New Roman" w:cs="Times New Roman"/>
          <w:b/>
          <w:sz w:val="24"/>
          <w:szCs w:val="24"/>
        </w:rPr>
        <w:t>NEMLİ NOT</w:t>
      </w:r>
      <w:r w:rsidR="00995FF6">
        <w:rPr>
          <w:rFonts w:ascii="Times New Roman" w:hAnsi="Times New Roman" w:cs="Times New Roman"/>
          <w:b/>
          <w:sz w:val="24"/>
          <w:szCs w:val="24"/>
        </w:rPr>
        <w:t>-2</w:t>
      </w:r>
      <w:r w:rsidRPr="00D16FAB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D56C7">
        <w:rPr>
          <w:rFonts w:ascii="Times New Roman" w:hAnsi="Times New Roman" w:cs="Times New Roman"/>
          <w:sz w:val="24"/>
          <w:szCs w:val="24"/>
        </w:rPr>
        <w:t>Öğrenciler yukarıda belirtilen deney gruplarını ve deney n</w:t>
      </w:r>
      <w:r w:rsidR="00591A5F">
        <w:rPr>
          <w:rFonts w:ascii="Times New Roman" w:hAnsi="Times New Roman" w:cs="Times New Roman"/>
          <w:sz w:val="24"/>
          <w:szCs w:val="24"/>
        </w:rPr>
        <w:t>umaralarını dikkate almalı ve bu deneyleri çalışarak gelmelidirler</w:t>
      </w:r>
      <w:r w:rsidR="005D56C7">
        <w:rPr>
          <w:rFonts w:ascii="Times New Roman" w:hAnsi="Times New Roman" w:cs="Times New Roman"/>
          <w:sz w:val="24"/>
          <w:szCs w:val="24"/>
        </w:rPr>
        <w:t xml:space="preserve">. </w:t>
      </w:r>
      <w:r w:rsidR="007647C6" w:rsidRPr="007647C6">
        <w:rPr>
          <w:rFonts w:ascii="Times New Roman" w:hAnsi="Times New Roman" w:cs="Times New Roman"/>
          <w:b/>
          <w:sz w:val="24"/>
          <w:szCs w:val="24"/>
        </w:rPr>
        <w:t>9 hafta</w:t>
      </w:r>
      <w:r w:rsidR="00591A5F">
        <w:rPr>
          <w:rFonts w:ascii="Times New Roman" w:hAnsi="Times New Roman" w:cs="Times New Roman"/>
          <w:sz w:val="24"/>
          <w:szCs w:val="24"/>
        </w:rPr>
        <w:t xml:space="preserve"> boyunca bu dönüşüm dikkate alınarak</w:t>
      </w:r>
      <w:r w:rsidR="00C407C0">
        <w:rPr>
          <w:rFonts w:ascii="Times New Roman" w:hAnsi="Times New Roman" w:cs="Times New Roman"/>
          <w:sz w:val="24"/>
          <w:szCs w:val="24"/>
        </w:rPr>
        <w:t xml:space="preserve"> deneyler</w:t>
      </w:r>
      <w:r w:rsidR="007647C6">
        <w:rPr>
          <w:rFonts w:ascii="Times New Roman" w:hAnsi="Times New Roman" w:cs="Times New Roman"/>
          <w:sz w:val="24"/>
          <w:szCs w:val="24"/>
        </w:rPr>
        <w:t>e devam edeceklerdir.</w:t>
      </w:r>
    </w:p>
    <w:sectPr w:rsidR="00EA0EF5" w:rsidRPr="00D16FAB" w:rsidSect="007C1FF7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1028" w:rsidRDefault="00B31028" w:rsidP="00FC4413">
      <w:pPr>
        <w:spacing w:after="0" w:line="240" w:lineRule="auto"/>
      </w:pPr>
      <w:r>
        <w:separator/>
      </w:r>
    </w:p>
  </w:endnote>
  <w:endnote w:type="continuationSeparator" w:id="0">
    <w:p w:rsidR="00B31028" w:rsidRDefault="00B31028" w:rsidP="00FC44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1028" w:rsidRDefault="00B31028" w:rsidP="00FC4413">
      <w:pPr>
        <w:spacing w:after="0" w:line="240" w:lineRule="auto"/>
      </w:pPr>
      <w:r>
        <w:separator/>
      </w:r>
    </w:p>
  </w:footnote>
  <w:footnote w:type="continuationSeparator" w:id="0">
    <w:p w:rsidR="00B31028" w:rsidRDefault="00B31028" w:rsidP="00FC44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4413" w:rsidRDefault="00FC4413" w:rsidP="003E74F3">
    <w:pPr>
      <w:spacing w:after="0" w:line="240" w:lineRule="auto"/>
      <w:outlineLvl w:val="0"/>
      <w:rPr>
        <w:rFonts w:ascii="Times New Roman" w:eastAsia="Times New Roman" w:hAnsi="Times New Roman" w:cs="Times New Roman"/>
        <w:b/>
        <w:bCs/>
        <w:sz w:val="28"/>
        <w:szCs w:val="28"/>
        <w:lang w:eastAsia="tr-TR"/>
      </w:rPr>
    </w:pPr>
  </w:p>
  <w:p w:rsidR="00FC4413" w:rsidRPr="003E74F3" w:rsidRDefault="007A0DF1" w:rsidP="007C1FF7">
    <w:pPr>
      <w:spacing w:after="0" w:line="240" w:lineRule="auto"/>
      <w:ind w:firstLine="708"/>
      <w:jc w:val="center"/>
      <w:outlineLvl w:val="0"/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</w:pP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2018-2019</w:t>
    </w:r>
    <w:r w:rsidR="00FC4413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Eğitim-Öğretim Yılı </w:t>
    </w:r>
    <w:r w:rsidR="000B7B7A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Bahar</w:t>
    </w:r>
    <w:r w:rsidR="00FC4413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Yarıyılı</w:t>
    </w:r>
  </w:p>
  <w:p w:rsidR="00FC4413" w:rsidRPr="003E74F3" w:rsidRDefault="00100063" w:rsidP="007C1FF7">
    <w:pPr>
      <w:spacing w:after="0" w:line="240" w:lineRule="auto"/>
      <w:jc w:val="center"/>
      <w:outlineLvl w:val="0"/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</w:pP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KİMYA </w:t>
    </w:r>
    <w:r w:rsidR="00231E42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MÜH. </w:t>
    </w: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BÖLÜMÜ</w:t>
    </w:r>
    <w:r w:rsidR="00FC4413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</w:t>
    </w:r>
    <w:r w:rsidR="007A0DF1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KIM1501</w:t>
    </w:r>
    <w:r w:rsidR="000B7B7A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GRUP:2</w:t>
    </w:r>
    <w:r w:rsidR="006C3CD6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</w:t>
    </w:r>
    <w:r w:rsidR="007A0DF1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GENEL</w:t>
    </w:r>
    <w:r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KİMYA </w:t>
    </w:r>
    <w:r w:rsidR="00FC4413"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LABORATUVARI</w:t>
    </w:r>
    <w:r w:rsidR="00196737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 xml:space="preserve"> I</w:t>
    </w:r>
    <w:r w:rsidR="000B7B7A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I</w:t>
    </w:r>
  </w:p>
  <w:p w:rsidR="00FC4413" w:rsidRPr="003E74F3" w:rsidRDefault="00FC4413" w:rsidP="007C1FF7">
    <w:pPr>
      <w:pStyle w:val="stbilgi"/>
      <w:jc w:val="center"/>
      <w:rPr>
        <w:sz w:val="24"/>
        <w:szCs w:val="24"/>
      </w:rPr>
    </w:pPr>
    <w:r w:rsidRPr="003E74F3">
      <w:rPr>
        <w:rFonts w:ascii="Times New Roman" w:eastAsia="Times New Roman" w:hAnsi="Times New Roman" w:cs="Times New Roman"/>
        <w:b/>
        <w:bCs/>
        <w:sz w:val="24"/>
        <w:szCs w:val="24"/>
        <w:lang w:eastAsia="tr-TR"/>
      </w:rPr>
      <w:t>DENEY ÇEVRİMİ</w:t>
    </w:r>
  </w:p>
  <w:p w:rsidR="00FC4413" w:rsidRDefault="00FC441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DKzMDIyMjQwMDJQ0lEKTi0uzszPAykwNK4FALmiPgktAAAA"/>
  </w:docVars>
  <w:rsids>
    <w:rsidRoot w:val="00F6002A"/>
    <w:rsid w:val="00007551"/>
    <w:rsid w:val="00026A5C"/>
    <w:rsid w:val="00030E9D"/>
    <w:rsid w:val="00076754"/>
    <w:rsid w:val="000802BE"/>
    <w:rsid w:val="000B7B7A"/>
    <w:rsid w:val="00100063"/>
    <w:rsid w:val="00106AE2"/>
    <w:rsid w:val="00117C64"/>
    <w:rsid w:val="00131090"/>
    <w:rsid w:val="00151403"/>
    <w:rsid w:val="00164E1E"/>
    <w:rsid w:val="00184C79"/>
    <w:rsid w:val="00186473"/>
    <w:rsid w:val="00196737"/>
    <w:rsid w:val="001B383F"/>
    <w:rsid w:val="00231E42"/>
    <w:rsid w:val="002F2756"/>
    <w:rsid w:val="00310FC1"/>
    <w:rsid w:val="00332D54"/>
    <w:rsid w:val="00350325"/>
    <w:rsid w:val="00352130"/>
    <w:rsid w:val="00380885"/>
    <w:rsid w:val="003C2B80"/>
    <w:rsid w:val="003C6737"/>
    <w:rsid w:val="003D4101"/>
    <w:rsid w:val="003E74F3"/>
    <w:rsid w:val="00433B3A"/>
    <w:rsid w:val="00455282"/>
    <w:rsid w:val="0046686B"/>
    <w:rsid w:val="004B69A9"/>
    <w:rsid w:val="004D6D90"/>
    <w:rsid w:val="004F3D0B"/>
    <w:rsid w:val="00550AF6"/>
    <w:rsid w:val="00573C24"/>
    <w:rsid w:val="00591A5F"/>
    <w:rsid w:val="005C0436"/>
    <w:rsid w:val="005C5F34"/>
    <w:rsid w:val="005D56C7"/>
    <w:rsid w:val="005E6EEA"/>
    <w:rsid w:val="00631171"/>
    <w:rsid w:val="006C3A11"/>
    <w:rsid w:val="006C3CD6"/>
    <w:rsid w:val="00725F80"/>
    <w:rsid w:val="00752945"/>
    <w:rsid w:val="00762A06"/>
    <w:rsid w:val="007647C6"/>
    <w:rsid w:val="00774FAC"/>
    <w:rsid w:val="007A0DF1"/>
    <w:rsid w:val="007C1FF7"/>
    <w:rsid w:val="008029E1"/>
    <w:rsid w:val="00860E19"/>
    <w:rsid w:val="008B29C6"/>
    <w:rsid w:val="008B339A"/>
    <w:rsid w:val="008D4297"/>
    <w:rsid w:val="009145FF"/>
    <w:rsid w:val="00995FF6"/>
    <w:rsid w:val="009C2F8F"/>
    <w:rsid w:val="009F7FD6"/>
    <w:rsid w:val="00A02DE6"/>
    <w:rsid w:val="00A07D34"/>
    <w:rsid w:val="00A52204"/>
    <w:rsid w:val="00A70B8A"/>
    <w:rsid w:val="00A979DB"/>
    <w:rsid w:val="00AD3EE1"/>
    <w:rsid w:val="00AE0642"/>
    <w:rsid w:val="00B232C3"/>
    <w:rsid w:val="00B31028"/>
    <w:rsid w:val="00B638C1"/>
    <w:rsid w:val="00BB641E"/>
    <w:rsid w:val="00BD3A1A"/>
    <w:rsid w:val="00BF7B17"/>
    <w:rsid w:val="00C1274D"/>
    <w:rsid w:val="00C14ACC"/>
    <w:rsid w:val="00C407C0"/>
    <w:rsid w:val="00C64594"/>
    <w:rsid w:val="00CA3DD7"/>
    <w:rsid w:val="00CF3494"/>
    <w:rsid w:val="00CF4B2E"/>
    <w:rsid w:val="00D01372"/>
    <w:rsid w:val="00D16FAB"/>
    <w:rsid w:val="00D45D76"/>
    <w:rsid w:val="00D53E4B"/>
    <w:rsid w:val="00D7459D"/>
    <w:rsid w:val="00DB4D65"/>
    <w:rsid w:val="00E10768"/>
    <w:rsid w:val="00E164C2"/>
    <w:rsid w:val="00E4565F"/>
    <w:rsid w:val="00E5288A"/>
    <w:rsid w:val="00EA0EF5"/>
    <w:rsid w:val="00ED2CC9"/>
    <w:rsid w:val="00F21436"/>
    <w:rsid w:val="00F6002A"/>
    <w:rsid w:val="00F944F9"/>
    <w:rsid w:val="00FC4413"/>
    <w:rsid w:val="00FE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74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600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FC44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C4413"/>
  </w:style>
  <w:style w:type="paragraph" w:styleId="Altbilgi">
    <w:name w:val="footer"/>
    <w:basedOn w:val="Normal"/>
    <w:link w:val="AltbilgiChar"/>
    <w:uiPriority w:val="99"/>
    <w:unhideWhenUsed/>
    <w:rsid w:val="00FC44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C4413"/>
  </w:style>
  <w:style w:type="paragraph" w:styleId="BalonMetni">
    <w:name w:val="Balloon Text"/>
    <w:basedOn w:val="Normal"/>
    <w:link w:val="BalonMetniChar"/>
    <w:uiPriority w:val="99"/>
    <w:semiHidden/>
    <w:unhideWhenUsed/>
    <w:rsid w:val="009F7F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F7FD6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74F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600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FC44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C4413"/>
  </w:style>
  <w:style w:type="paragraph" w:styleId="Altbilgi">
    <w:name w:val="footer"/>
    <w:basedOn w:val="Normal"/>
    <w:link w:val="AltbilgiChar"/>
    <w:uiPriority w:val="99"/>
    <w:unhideWhenUsed/>
    <w:rsid w:val="00FC44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C4413"/>
  </w:style>
  <w:style w:type="paragraph" w:styleId="BalonMetni">
    <w:name w:val="Balloon Text"/>
    <w:basedOn w:val="Normal"/>
    <w:link w:val="BalonMetniChar"/>
    <w:uiPriority w:val="99"/>
    <w:semiHidden/>
    <w:unhideWhenUsed/>
    <w:rsid w:val="009F7F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F7FD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3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67F1E-305C-486D-AF1A-D7A5791CD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-pc</dc:creator>
  <cp:lastModifiedBy>gulnur keser</cp:lastModifiedBy>
  <cp:revision>2</cp:revision>
  <cp:lastPrinted>2014-09-19T06:33:00Z</cp:lastPrinted>
  <dcterms:created xsi:type="dcterms:W3CDTF">2019-02-27T16:29:00Z</dcterms:created>
  <dcterms:modified xsi:type="dcterms:W3CDTF">2019-02-27T16:29:00Z</dcterms:modified>
</cp:coreProperties>
</file>